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FA52D3" w14:textId="77777777" w:rsidR="00EC700F" w:rsidRDefault="00EC700F">
      <w:pPr>
        <w:rPr>
          <w:b/>
        </w:rPr>
      </w:pPr>
      <w:r>
        <w:rPr>
          <w:b/>
        </w:rPr>
        <w:t>Dear &lt;</w:t>
      </w:r>
      <w:r w:rsidR="00DD5138">
        <w:rPr>
          <w:b/>
        </w:rPr>
        <w:t>Manager’s Name</w:t>
      </w:r>
      <w:r>
        <w:rPr>
          <w:b/>
        </w:rPr>
        <w:t xml:space="preserve">&gt;, </w:t>
      </w:r>
    </w:p>
    <w:p w14:paraId="09485C1F" w14:textId="53D6650C" w:rsidR="00EC700F" w:rsidRDefault="00A24F73">
      <w:r>
        <w:t xml:space="preserve">I’m writing to ask for </w:t>
      </w:r>
      <w:r w:rsidR="00EC700F">
        <w:t xml:space="preserve">your approval to attend </w:t>
      </w:r>
      <w:hyperlink r:id="rId5" w:history="1">
        <w:r w:rsidR="00DD5138" w:rsidRPr="00850270">
          <w:rPr>
            <w:rStyle w:val="Hyperlink"/>
          </w:rPr>
          <w:t>ThinkTransit: The Trapeze Technology Conference</w:t>
        </w:r>
      </w:hyperlink>
      <w:r w:rsidR="00EC700F">
        <w:t xml:space="preserve"> </w:t>
      </w:r>
      <w:r w:rsidR="00DB0B14">
        <w:t xml:space="preserve">(formerly known as the Trapeze User Conference) </w:t>
      </w:r>
      <w:r w:rsidR="00EC700F">
        <w:t>that brings together transit agencies from across North America for three days</w:t>
      </w:r>
      <w:r w:rsidR="002D290C">
        <w:t xml:space="preserve"> of hands-on learning, training</w:t>
      </w:r>
      <w:r w:rsidR="00EC700F">
        <w:t xml:space="preserve"> and more. It is taking place on</w:t>
      </w:r>
      <w:r w:rsidR="00374846">
        <w:t xml:space="preserve"> </w:t>
      </w:r>
      <w:r w:rsidR="00D06143">
        <w:t>April 14 - 17</w:t>
      </w:r>
      <w:r w:rsidR="00374846">
        <w:t>, 201</w:t>
      </w:r>
      <w:r w:rsidR="00D06143">
        <w:t>9</w:t>
      </w:r>
      <w:r w:rsidR="00374846">
        <w:t xml:space="preserve"> in </w:t>
      </w:r>
      <w:r w:rsidR="00D06143">
        <w:t>Tampa, Florida.</w:t>
      </w:r>
    </w:p>
    <w:p w14:paraId="3802C137" w14:textId="2E6122A5" w:rsidR="00EC700F" w:rsidRDefault="00EC700F">
      <w:r>
        <w:t xml:space="preserve">Here are </w:t>
      </w:r>
      <w:r w:rsidR="00107750">
        <w:t>nine</w:t>
      </w:r>
      <w:r>
        <w:t xml:space="preserve"> reas</w:t>
      </w:r>
      <w:r w:rsidR="00EA4BDE">
        <w:t>ons I think it will be a valuable conference</w:t>
      </w:r>
      <w:r>
        <w:t xml:space="preserve"> for </w:t>
      </w:r>
      <w:r w:rsidRPr="000C047E">
        <w:rPr>
          <w:noProof/>
        </w:rPr>
        <w:t xml:space="preserve">me and our </w:t>
      </w:r>
      <w:r w:rsidR="00DB0B14" w:rsidRPr="000C047E">
        <w:rPr>
          <w:noProof/>
        </w:rPr>
        <w:t>transit agency</w:t>
      </w:r>
      <w:r>
        <w:t xml:space="preserve">: </w:t>
      </w:r>
    </w:p>
    <w:p w14:paraId="5CBB3E69" w14:textId="77777777" w:rsidR="00136AE5" w:rsidRDefault="00136AE5" w:rsidP="00136AE5">
      <w:pPr>
        <w:pStyle w:val="ListParagraph"/>
        <w:numPr>
          <w:ilvl w:val="0"/>
          <w:numId w:val="2"/>
        </w:numPr>
      </w:pPr>
      <w:r>
        <w:t xml:space="preserve">Three days of intensive hands-on learning, </w:t>
      </w:r>
      <w:r w:rsidRPr="000C047E">
        <w:rPr>
          <w:noProof/>
        </w:rPr>
        <w:t>training</w:t>
      </w:r>
      <w:r>
        <w:t xml:space="preserve"> and networking (about 26 hours</w:t>
      </w:r>
      <w:r w:rsidR="00FE6BD3">
        <w:t>’</w:t>
      </w:r>
      <w:r w:rsidR="00A24F73">
        <w:t xml:space="preserve"> worth, to be exact</w:t>
      </w:r>
      <w:r>
        <w:t>)</w:t>
      </w:r>
    </w:p>
    <w:p w14:paraId="16561D69" w14:textId="77777777" w:rsidR="00136AE5" w:rsidRDefault="00136AE5" w:rsidP="00136AE5">
      <w:pPr>
        <w:pStyle w:val="ListParagraph"/>
        <w:numPr>
          <w:ilvl w:val="0"/>
          <w:numId w:val="2"/>
        </w:numPr>
      </w:pPr>
      <w:r>
        <w:t xml:space="preserve">Over 120 practical sessions with takeaways that I can bring back to improve our agency </w:t>
      </w:r>
    </w:p>
    <w:p w14:paraId="00B301C4" w14:textId="7F1B75A4" w:rsidR="00136AE5" w:rsidRDefault="00D06143" w:rsidP="00136AE5">
      <w:pPr>
        <w:pStyle w:val="ListParagraph"/>
        <w:numPr>
          <w:ilvl w:val="0"/>
          <w:numId w:val="2"/>
        </w:numPr>
      </w:pPr>
      <w:r>
        <w:t>Opportunities to learn from other Trapeze users and product experts about how</w:t>
      </w:r>
      <w:r w:rsidR="00E7133D">
        <w:t xml:space="preserve"> to work more efficiently, optimize our tools, and save time </w:t>
      </w:r>
    </w:p>
    <w:p w14:paraId="6E576DA7" w14:textId="77777777" w:rsidR="00DB0B14" w:rsidRDefault="00DB0B14" w:rsidP="00DB0B14">
      <w:pPr>
        <w:pStyle w:val="ListParagraph"/>
        <w:numPr>
          <w:ilvl w:val="0"/>
          <w:numId w:val="2"/>
        </w:numPr>
      </w:pPr>
      <w:r>
        <w:t xml:space="preserve">A chance to connect with over 450+ like-minded transit professionals, from a range of agencies across North America, </w:t>
      </w:r>
      <w:r w:rsidR="00EA4BDE">
        <w:t>and learn new efficiencies and cost-saving tips</w:t>
      </w:r>
    </w:p>
    <w:p w14:paraId="2B169B61" w14:textId="4A5BAE5A" w:rsidR="0008687B" w:rsidRDefault="0008687B" w:rsidP="00136AE5">
      <w:pPr>
        <w:pStyle w:val="ListParagraph"/>
        <w:numPr>
          <w:ilvl w:val="0"/>
          <w:numId w:val="2"/>
        </w:numPr>
      </w:pPr>
      <w:r>
        <w:t>An opportunity to preview new technology</w:t>
      </w:r>
      <w:r w:rsidR="004E0C23">
        <w:t xml:space="preserve"> and use the latest features</w:t>
      </w:r>
      <w:r>
        <w:t xml:space="preserve"> that will make us a transit leader </w:t>
      </w:r>
    </w:p>
    <w:p w14:paraId="3A3C862B" w14:textId="5995611B" w:rsidR="00107750" w:rsidRDefault="00107750" w:rsidP="00136AE5">
      <w:pPr>
        <w:pStyle w:val="ListParagraph"/>
        <w:numPr>
          <w:ilvl w:val="0"/>
          <w:numId w:val="2"/>
        </w:numPr>
      </w:pPr>
      <w:r>
        <w:t>An opportunity to take a pulse on where our agency is at within the broad transit landscape</w:t>
      </w:r>
    </w:p>
    <w:p w14:paraId="1D53930F" w14:textId="77777777" w:rsidR="00A24F73" w:rsidRDefault="00A24F73" w:rsidP="00136AE5">
      <w:pPr>
        <w:pStyle w:val="ListParagraph"/>
        <w:numPr>
          <w:ilvl w:val="0"/>
          <w:numId w:val="2"/>
        </w:numPr>
      </w:pPr>
      <w:r>
        <w:t>The most cost-effective way to ensure we’re getting the most from our Trapeze investment, resulting in immediate ROI</w:t>
      </w:r>
    </w:p>
    <w:p w14:paraId="2A3D707B" w14:textId="77777777" w:rsidR="00DB0B14" w:rsidRDefault="00DB0B14" w:rsidP="00DB0B14">
      <w:pPr>
        <w:pStyle w:val="ListParagraph"/>
        <w:numPr>
          <w:ilvl w:val="0"/>
          <w:numId w:val="2"/>
        </w:numPr>
      </w:pPr>
      <w:r>
        <w:t xml:space="preserve">Inspiring keynote presentations that will invigorate </w:t>
      </w:r>
      <w:r w:rsidRPr="000C047E">
        <w:rPr>
          <w:noProof/>
        </w:rPr>
        <w:t>me and my team</w:t>
      </w:r>
      <w:r>
        <w:t xml:space="preserve"> </w:t>
      </w:r>
    </w:p>
    <w:p w14:paraId="1210E3D8" w14:textId="77777777" w:rsidR="001D2C5C" w:rsidRDefault="001D2C5C" w:rsidP="00EE4F35">
      <w:pPr>
        <w:pStyle w:val="ListParagraph"/>
        <w:numPr>
          <w:ilvl w:val="0"/>
          <w:numId w:val="2"/>
        </w:numPr>
      </w:pPr>
      <w:r>
        <w:t xml:space="preserve">Satisfaction guaranteed – 98% of Trapeze </w:t>
      </w:r>
      <w:r w:rsidR="00DB0B14">
        <w:t xml:space="preserve">attendees would recommend the conference to </w:t>
      </w:r>
      <w:r w:rsidR="00DB0B14" w:rsidRPr="000C047E">
        <w:rPr>
          <w:noProof/>
        </w:rPr>
        <w:t>others</w:t>
      </w:r>
      <w:r w:rsidR="00DB0B14">
        <w:t xml:space="preserve"> </w:t>
      </w:r>
      <w:r>
        <w:t xml:space="preserve">and 97% said it met or exceeded their expectations </w:t>
      </w:r>
    </w:p>
    <w:p w14:paraId="2D01A20C" w14:textId="77777777" w:rsidR="00A24F73" w:rsidRDefault="00A24F73" w:rsidP="001D2C5C">
      <w:r>
        <w:t>In particular, I’</w:t>
      </w:r>
      <w:r w:rsidR="0010101C">
        <w:t xml:space="preserve">d like to focus on solutions and </w:t>
      </w:r>
      <w:r>
        <w:t>best practices t</w:t>
      </w:r>
      <w:r w:rsidR="00DB0B14">
        <w:t>hat could benefit our upcoming projects</w:t>
      </w:r>
      <w:r>
        <w:t xml:space="preserve">: </w:t>
      </w:r>
    </w:p>
    <w:p w14:paraId="32B27243" w14:textId="77777777" w:rsidR="00A24F73" w:rsidRDefault="004E0C23" w:rsidP="004E0C23">
      <w:pPr>
        <w:pStyle w:val="ListParagraph"/>
        <w:numPr>
          <w:ilvl w:val="0"/>
          <w:numId w:val="5"/>
        </w:numPr>
      </w:pPr>
      <w:r>
        <w:t xml:space="preserve"> </w:t>
      </w:r>
    </w:p>
    <w:p w14:paraId="02D64E42" w14:textId="77777777" w:rsidR="004E0C23" w:rsidRDefault="004E0C23" w:rsidP="004E0C23">
      <w:pPr>
        <w:pStyle w:val="ListParagraph"/>
        <w:numPr>
          <w:ilvl w:val="0"/>
          <w:numId w:val="5"/>
        </w:numPr>
      </w:pPr>
      <w:r>
        <w:t xml:space="preserve"> </w:t>
      </w:r>
    </w:p>
    <w:p w14:paraId="7284EC40" w14:textId="77777777" w:rsidR="004E0C23" w:rsidRDefault="004E0C23" w:rsidP="004E0C23">
      <w:pPr>
        <w:pStyle w:val="ListParagraph"/>
        <w:numPr>
          <w:ilvl w:val="0"/>
          <w:numId w:val="5"/>
        </w:numPr>
      </w:pPr>
    </w:p>
    <w:p w14:paraId="70684EE2" w14:textId="77777777" w:rsidR="00EA4BDE" w:rsidRDefault="00EA4BDE" w:rsidP="00EA4BDE">
      <w:r>
        <w:t xml:space="preserve">If you’d like to learn more about the event, you can </w:t>
      </w:r>
      <w:hyperlink r:id="rId6" w:history="1">
        <w:r w:rsidRPr="00D41522">
          <w:rPr>
            <w:rStyle w:val="Hyperlink"/>
          </w:rPr>
          <w:t>view the website here</w:t>
        </w:r>
      </w:hyperlink>
      <w:r>
        <w:t xml:space="preserve">. </w:t>
      </w:r>
    </w:p>
    <w:p w14:paraId="6CA719C7" w14:textId="77777777" w:rsidR="001D2C5C" w:rsidRDefault="001D2C5C" w:rsidP="001D2C5C">
      <w:r>
        <w:t>I’ve broken down the cost of attending the conference as follows:</w:t>
      </w:r>
    </w:p>
    <w:p w14:paraId="6194D3DD" w14:textId="77777777" w:rsidR="001D2C5C" w:rsidRDefault="001D2C5C" w:rsidP="0008687B">
      <w:pPr>
        <w:pStyle w:val="ListParagraph"/>
        <w:numPr>
          <w:ilvl w:val="0"/>
          <w:numId w:val="4"/>
        </w:numPr>
      </w:pPr>
      <w:r>
        <w:t>Airfare: $$$</w:t>
      </w:r>
    </w:p>
    <w:p w14:paraId="2590A6C5" w14:textId="68D0DF84" w:rsidR="001D2C5C" w:rsidRDefault="001D2C5C" w:rsidP="0008687B">
      <w:pPr>
        <w:pStyle w:val="ListParagraph"/>
        <w:numPr>
          <w:ilvl w:val="0"/>
          <w:numId w:val="4"/>
        </w:numPr>
      </w:pPr>
      <w:r>
        <w:t xml:space="preserve">Hotel: </w:t>
      </w:r>
      <w:r w:rsidR="00D06143">
        <w:t>$199 per night</w:t>
      </w:r>
      <w:r>
        <w:t xml:space="preserve"> (at a discounted rate) </w:t>
      </w:r>
    </w:p>
    <w:p w14:paraId="395A931B" w14:textId="77777777" w:rsidR="004E0C23" w:rsidRDefault="004E0C23" w:rsidP="0008687B">
      <w:pPr>
        <w:pStyle w:val="ListParagraph"/>
        <w:numPr>
          <w:ilvl w:val="0"/>
          <w:numId w:val="4"/>
        </w:numPr>
      </w:pPr>
      <w:r>
        <w:t xml:space="preserve">Meals (2 dinners at $50): $100 </w:t>
      </w:r>
    </w:p>
    <w:p w14:paraId="62CA4DD8" w14:textId="669C1ED7" w:rsidR="001D2C5C" w:rsidRDefault="001D2C5C" w:rsidP="0008687B">
      <w:pPr>
        <w:pStyle w:val="ListParagraph"/>
        <w:numPr>
          <w:ilvl w:val="0"/>
          <w:numId w:val="4"/>
        </w:numPr>
      </w:pPr>
      <w:r>
        <w:t>Conferenc</w:t>
      </w:r>
      <w:r w:rsidR="004E3326">
        <w:t>e (early bird pricing)</w:t>
      </w:r>
      <w:r>
        <w:t xml:space="preserve">: </w:t>
      </w:r>
      <w:r w:rsidR="00934479">
        <w:t>$</w:t>
      </w:r>
      <w:r w:rsidR="00107750">
        <w:t>1275.</w:t>
      </w:r>
    </w:p>
    <w:p w14:paraId="06194BE9" w14:textId="77777777" w:rsidR="001D2C5C" w:rsidRDefault="001D2C5C" w:rsidP="0008687B">
      <w:pPr>
        <w:pStyle w:val="ListParagraph"/>
        <w:numPr>
          <w:ilvl w:val="0"/>
          <w:numId w:val="4"/>
        </w:numPr>
      </w:pPr>
      <w:r>
        <w:t xml:space="preserve">Total: $$$ </w:t>
      </w:r>
    </w:p>
    <w:p w14:paraId="1381E777" w14:textId="5FF80EC6" w:rsidR="001D2C5C" w:rsidRDefault="00D97B33" w:rsidP="001D2C5C">
      <w:r>
        <w:t>Upon my return from the 201</w:t>
      </w:r>
      <w:r w:rsidR="00107750">
        <w:t>9</w:t>
      </w:r>
      <w:r w:rsidR="001D2C5C">
        <w:t xml:space="preserve"> </w:t>
      </w:r>
      <w:r w:rsidR="00DB0B14">
        <w:t>ThinkTransit Conference</w:t>
      </w:r>
      <w:r w:rsidR="001D2C5C">
        <w:t xml:space="preserve">, I will share key takeaways including those that can immediately impact our operations. </w:t>
      </w:r>
    </w:p>
    <w:p w14:paraId="79996E15" w14:textId="77777777" w:rsidR="001D2C5C" w:rsidRDefault="001D2C5C" w:rsidP="001D2C5C">
      <w:r>
        <w:t>Thank you for your consideration – as the conference has discounted early bird rates, I would appreciate your attention to this matter so we can secure the best rate.</w:t>
      </w:r>
    </w:p>
    <w:p w14:paraId="0E212221" w14:textId="7D34842D" w:rsidR="001D2C5C" w:rsidRDefault="001D2C5C" w:rsidP="001D2C5C">
      <w:r>
        <w:t>Thank you,</w:t>
      </w:r>
      <w:r w:rsidR="00895D1A">
        <w:br/>
      </w:r>
      <w:bookmarkStart w:id="0" w:name="_GoBack"/>
      <w:bookmarkEnd w:id="0"/>
    </w:p>
    <w:p w14:paraId="28270144" w14:textId="77777777" w:rsidR="00EC700F" w:rsidRPr="00EC700F" w:rsidRDefault="001D2C5C">
      <w:r>
        <w:t>&lt;</w:t>
      </w:r>
      <w:proofErr w:type="gramStart"/>
      <w:r>
        <w:t>Your</w:t>
      </w:r>
      <w:proofErr w:type="gramEnd"/>
      <w:r>
        <w:t xml:space="preserve"> Name&gt; </w:t>
      </w:r>
    </w:p>
    <w:sectPr w:rsidR="00EC700F" w:rsidRPr="00EC700F" w:rsidSect="00895D1A">
      <w:pgSz w:w="12240" w:h="15840"/>
      <w:pgMar w:top="1170" w:right="1440" w:bottom="108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366E9F"/>
    <w:multiLevelType w:val="hybridMultilevel"/>
    <w:tmpl w:val="5FC689D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F43B2"/>
    <w:multiLevelType w:val="hybridMultilevel"/>
    <w:tmpl w:val="75B07DE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7A1219"/>
    <w:multiLevelType w:val="hybridMultilevel"/>
    <w:tmpl w:val="19366CA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D1651D"/>
    <w:multiLevelType w:val="hybridMultilevel"/>
    <w:tmpl w:val="CB6A39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9B0F16"/>
    <w:multiLevelType w:val="hybridMultilevel"/>
    <w:tmpl w:val="6AA2499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zNzKxsLC0NDC0NDNU0lEKTi0uzszPAykwrAUAjAN6YSwAAAA="/>
  </w:docVars>
  <w:rsids>
    <w:rsidRoot w:val="00EC700F"/>
    <w:rsid w:val="0008687B"/>
    <w:rsid w:val="000A1672"/>
    <w:rsid w:val="000C047E"/>
    <w:rsid w:val="0010101C"/>
    <w:rsid w:val="00107750"/>
    <w:rsid w:val="00136AE5"/>
    <w:rsid w:val="00192A9A"/>
    <w:rsid w:val="001D2C5C"/>
    <w:rsid w:val="002A1436"/>
    <w:rsid w:val="002D290C"/>
    <w:rsid w:val="00374846"/>
    <w:rsid w:val="004E0C23"/>
    <w:rsid w:val="004E3326"/>
    <w:rsid w:val="00571EB5"/>
    <w:rsid w:val="00600DEE"/>
    <w:rsid w:val="006C2CDE"/>
    <w:rsid w:val="0078090C"/>
    <w:rsid w:val="007B58C9"/>
    <w:rsid w:val="00850270"/>
    <w:rsid w:val="00895D1A"/>
    <w:rsid w:val="00934479"/>
    <w:rsid w:val="00975106"/>
    <w:rsid w:val="00A24F73"/>
    <w:rsid w:val="00D06143"/>
    <w:rsid w:val="00D15CDB"/>
    <w:rsid w:val="00D65175"/>
    <w:rsid w:val="00D97B33"/>
    <w:rsid w:val="00DB0B14"/>
    <w:rsid w:val="00DD5138"/>
    <w:rsid w:val="00E7133D"/>
    <w:rsid w:val="00EA4BDE"/>
    <w:rsid w:val="00EC700F"/>
    <w:rsid w:val="00EE4F35"/>
    <w:rsid w:val="00F258A7"/>
    <w:rsid w:val="00FE6BD3"/>
    <w:rsid w:val="00FF5F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70E9AE"/>
  <w15:chartTrackingRefBased/>
  <w15:docId w15:val="{0E9BC152-ED2D-4F5C-B929-22FF20483B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36AE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7510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trapezegroup.com/thinktransit" TargetMode="External"/><Relationship Id="rId5" Type="http://schemas.openxmlformats.org/officeDocument/2006/relationships/hyperlink" Target="http://www.trapezegroup.com/thinktransi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45</Words>
  <Characters>196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olaris Group</Company>
  <LinksUpToDate>false</LinksUpToDate>
  <CharactersWithSpaces>23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y Tobianah</dc:creator>
  <cp:keywords/>
  <dc:description/>
  <cp:lastModifiedBy>Craig Roberts</cp:lastModifiedBy>
  <cp:revision>2</cp:revision>
  <dcterms:created xsi:type="dcterms:W3CDTF">2018-12-10T11:29:00Z</dcterms:created>
  <dcterms:modified xsi:type="dcterms:W3CDTF">2018-12-10T11:29:00Z</dcterms:modified>
</cp:coreProperties>
</file>